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A67EE1" w14:textId="1B6C635E" w:rsidR="006B1657" w:rsidRDefault="006B1657" w:rsidP="006B1657">
      <w:pPr>
        <w:spacing w:line="360" w:lineRule="auto"/>
        <w:jc w:val="both"/>
        <w:rPr>
          <w:rFonts w:asciiTheme="minorHAnsi" w:hAnsiTheme="minorHAnsi"/>
          <w:b/>
          <w:sz w:val="22"/>
          <w:szCs w:val="22"/>
          <w:lang w:eastAsia="ko-KR"/>
        </w:rPr>
      </w:pPr>
    </w:p>
    <w:p w14:paraId="4795E2B3" w14:textId="4798CC57" w:rsidR="00C6664E" w:rsidRPr="00D55053" w:rsidRDefault="004874BE" w:rsidP="00C6664E">
      <w:pPr>
        <w:spacing w:line="480" w:lineRule="auto"/>
        <w:jc w:val="both"/>
        <w:rPr>
          <w:rFonts w:eastAsia="Times New Roman"/>
          <w:b/>
          <w:bCs/>
          <w:color w:val="000000"/>
        </w:rPr>
      </w:pPr>
      <w:r>
        <w:rPr>
          <w:b/>
          <w:bCs/>
          <w:lang w:val="en-GB" w:eastAsia="ko-KR"/>
        </w:rPr>
        <w:t>Supplimentary Table</w:t>
      </w:r>
      <w:r w:rsidR="00110C87" w:rsidRPr="00110C87">
        <w:rPr>
          <w:b/>
          <w:bCs/>
          <w:lang w:val="en-GB" w:eastAsia="ko-KR"/>
        </w:rPr>
        <w:t xml:space="preserve"> 1</w:t>
      </w:r>
      <w:r>
        <w:rPr>
          <w:b/>
          <w:bCs/>
          <w:lang w:val="en-GB" w:eastAsia="ko-KR"/>
        </w:rPr>
        <w:t>.</w:t>
      </w:r>
      <w:r w:rsidR="00110C87" w:rsidRPr="00110C87">
        <w:rPr>
          <w:b/>
          <w:bCs/>
          <w:lang w:val="en-GB" w:eastAsia="ko-KR"/>
        </w:rPr>
        <w:t xml:space="preserve"> Detail search strategy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352"/>
        <w:gridCol w:w="9111"/>
        <w:gridCol w:w="1649"/>
        <w:gridCol w:w="1836"/>
      </w:tblGrid>
      <w:tr w:rsidR="00C6664E" w:rsidRPr="00114773" w14:paraId="20EA8D10" w14:textId="77777777" w:rsidTr="00D918FA">
        <w:trPr>
          <w:trHeight w:val="300"/>
        </w:trPr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B5CA44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Database</w:t>
            </w:r>
          </w:p>
        </w:tc>
        <w:tc>
          <w:tcPr>
            <w:tcW w:w="32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41D7083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 xml:space="preserve">Step 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8723B51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Yielded documents</w:t>
            </w:r>
          </w:p>
        </w:tc>
        <w:tc>
          <w:tcPr>
            <w:tcW w:w="6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15A5138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Assessed for eligibility</w:t>
            </w:r>
          </w:p>
        </w:tc>
      </w:tr>
      <w:tr w:rsidR="00C6664E" w:rsidRPr="00114773" w14:paraId="44AFE334" w14:textId="77777777" w:rsidTr="00D918FA">
        <w:trPr>
          <w:trHeight w:val="620"/>
        </w:trPr>
        <w:tc>
          <w:tcPr>
            <w:tcW w:w="4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1326FBC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  <w:lang w:val="en-GB"/>
              </w:rPr>
              <w:t>Cochrane library</w:t>
            </w:r>
          </w:p>
        </w:tc>
        <w:tc>
          <w:tcPr>
            <w:tcW w:w="3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6F55FBA" w14:textId="77777777" w:rsidR="00C6664E" w:rsidRPr="00114773" w:rsidRDefault="00C6664E" w:rsidP="001363C0">
            <w:pPr>
              <w:jc w:val="both"/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((((((("hepatitis e"[MeSH Terms] OR "hepatitis e"[All Fields]) OR ("jaundice"[MeSH Terms] OR "jaundice"[All Fields])) OR (Acute[All Fields] AND ("hepatitis"[MeSH Terms] OR "hepatitis"[All Fields] OR "hepatitis a"[MeSH Terms] OR "hepatitis a"[All Fields]))) OR (Acute[All Fields] AND ("liver diseases"[MeSH Terms] OR ("liver"[All Fields] AND "diseases"[All Fields]) OR "liver diseases"[All Fields] OR ("liver"[All Fields] AND "disease"[All Fields]) OR "liver disease"[All Fields]))) AND ((((("pakistan"[MeSH Terms] OR "pakistan"[All Fields]) OR ("nepal"[MeSH Terms] OR "nepal"[All Fields])) OR ("bhutan"[MeSH Terms] OR "bhutan"[All Fields])) OR ("sri lanka"[MeSH Terms] OR ("sri"[All Fields] AND "lanka"[All Fields]) OR "sri lanka"[All Fields])) OR ((((("Maldives"[MeSH Terms] OR " Maldives"[All Fields]) OR OR ((((("Afghanistan"[MeSH Terms] OR " Afghanistan"[All Fields]) OR ("bangladesh"[MeSH Terms] OR "bangladesh"[All Fields])))) AND Humans[Mesh])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665A01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171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797C6BB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 16</w:t>
            </w:r>
          </w:p>
        </w:tc>
      </w:tr>
      <w:tr w:rsidR="00C6664E" w:rsidRPr="00114773" w14:paraId="140D9C8E" w14:textId="77777777" w:rsidTr="00D918FA">
        <w:trPr>
          <w:trHeight w:val="300"/>
        </w:trPr>
        <w:tc>
          <w:tcPr>
            <w:tcW w:w="4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AC119E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PubMed</w:t>
            </w:r>
          </w:p>
        </w:tc>
        <w:tc>
          <w:tcPr>
            <w:tcW w:w="3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2C9811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 Same as above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7D28A76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553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31692E2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 32</w:t>
            </w:r>
          </w:p>
        </w:tc>
      </w:tr>
      <w:tr w:rsidR="00C6664E" w:rsidRPr="00114773" w14:paraId="6083410D" w14:textId="77777777" w:rsidTr="00D918FA">
        <w:trPr>
          <w:trHeight w:val="300"/>
        </w:trPr>
        <w:tc>
          <w:tcPr>
            <w:tcW w:w="4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3BACC2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Embase</w:t>
            </w:r>
          </w:p>
        </w:tc>
        <w:tc>
          <w:tcPr>
            <w:tcW w:w="3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15F6FA9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 Same as above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54B706D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963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A24CAC2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 75</w:t>
            </w:r>
          </w:p>
        </w:tc>
      </w:tr>
      <w:tr w:rsidR="00C6664E" w:rsidRPr="00114773" w14:paraId="61C8AF8D" w14:textId="77777777" w:rsidTr="00D918FA">
        <w:trPr>
          <w:trHeight w:val="300"/>
        </w:trPr>
        <w:tc>
          <w:tcPr>
            <w:tcW w:w="4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6381FD" w14:textId="77777777" w:rsidR="00C6664E" w:rsidRPr="00114773" w:rsidRDefault="00C6664E" w:rsidP="001363C0">
            <w:pPr>
              <w:rPr>
                <w:rFonts w:eastAsia="Times New Roman"/>
                <w:color w:val="211D1E"/>
              </w:rPr>
            </w:pPr>
            <w:r w:rsidRPr="00114773">
              <w:rPr>
                <w:rFonts w:eastAsia="Times New Roman"/>
                <w:color w:val="211D1E"/>
              </w:rPr>
              <w:t xml:space="preserve">Manually </w:t>
            </w:r>
          </w:p>
        </w:tc>
        <w:tc>
          <w:tcPr>
            <w:tcW w:w="3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27EA0D3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 Same as above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EEC974A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26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574ED84" w14:textId="77777777" w:rsidR="00C6664E" w:rsidRPr="00114773" w:rsidRDefault="00C6664E" w:rsidP="001363C0">
            <w:pPr>
              <w:rPr>
                <w:rFonts w:eastAsia="Times New Roman"/>
                <w:color w:val="000000"/>
              </w:rPr>
            </w:pPr>
            <w:r w:rsidRPr="00114773">
              <w:rPr>
                <w:rFonts w:eastAsia="Times New Roman"/>
                <w:color w:val="000000"/>
              </w:rPr>
              <w:t> 3</w:t>
            </w:r>
          </w:p>
        </w:tc>
      </w:tr>
    </w:tbl>
    <w:p w14:paraId="54F03610" w14:textId="77777777" w:rsidR="00C6664E" w:rsidRPr="006B1657" w:rsidRDefault="00C6664E" w:rsidP="006B1657">
      <w:pPr>
        <w:spacing w:line="360" w:lineRule="auto"/>
        <w:jc w:val="both"/>
        <w:rPr>
          <w:rFonts w:asciiTheme="minorHAnsi" w:hAnsiTheme="minorHAnsi"/>
          <w:b/>
          <w:sz w:val="22"/>
          <w:szCs w:val="22"/>
          <w:lang w:eastAsia="ko-KR"/>
        </w:rPr>
      </w:pPr>
    </w:p>
    <w:sectPr w:rsidR="00C6664E" w:rsidRPr="006B1657" w:rsidSect="00373A1F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wMDM0NLS0MDAxNzZX0lEKTi0uzszPAykwqgUA1Ygn9ywAAAA="/>
  </w:docVars>
  <w:rsids>
    <w:rsidRoot w:val="006B1657"/>
    <w:rsid w:val="00021A24"/>
    <w:rsid w:val="00027794"/>
    <w:rsid w:val="001056ED"/>
    <w:rsid w:val="00110C87"/>
    <w:rsid w:val="001B618A"/>
    <w:rsid w:val="00373A1F"/>
    <w:rsid w:val="004874BE"/>
    <w:rsid w:val="00581AC4"/>
    <w:rsid w:val="005B4B05"/>
    <w:rsid w:val="006B1657"/>
    <w:rsid w:val="009B0BAE"/>
    <w:rsid w:val="00B26F95"/>
    <w:rsid w:val="00C6664E"/>
    <w:rsid w:val="00CF6CD3"/>
    <w:rsid w:val="00D351E7"/>
    <w:rsid w:val="00D55053"/>
    <w:rsid w:val="00D918FA"/>
    <w:rsid w:val="00E1688E"/>
    <w:rsid w:val="00FC6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E72D7"/>
  <w15:docId w15:val="{23EA7733-59C0-7844-BCFC-96AE1F434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657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F6C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6C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6CD3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6C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6CD3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C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CD3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152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1003</Characters>
  <Application>Microsoft Office Word</Application>
  <DocSecurity>0</DocSecurity>
  <Lines>8</Lines>
  <Paragraphs>2</Paragraphs>
  <ScaleCrop>false</ScaleCrop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rendra Prasad Gupta</dc:creator>
  <cp:lastModifiedBy>CM Wagle</cp:lastModifiedBy>
  <cp:revision>6</cp:revision>
  <dcterms:created xsi:type="dcterms:W3CDTF">2025-03-31T06:40:00Z</dcterms:created>
  <dcterms:modified xsi:type="dcterms:W3CDTF">2025-08-10T08:10:00Z</dcterms:modified>
</cp:coreProperties>
</file>